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B3A5A" w:rsidRPr="00940535" w:rsidRDefault="005B3A5A" w:rsidP="005B3A5A">
      <w:pPr>
        <w:spacing w:after="0"/>
        <w:rPr>
          <w:rFonts w:ascii="Arial" w:hAnsi="Arial" w:cs="Arial"/>
          <w:szCs w:val="24"/>
        </w:rPr>
      </w:pPr>
      <w:r>
        <w:rPr>
          <w:rFonts w:ascii="Arial" w:hAnsi="Arial"/>
          <w:szCs w:val="24"/>
        </w:rPr>
        <w:t xml:space="preserve">The Technical University of Cluj-Napoca </w:t>
      </w:r>
      <w:r>
        <w:rPr>
          <w:rFonts w:ascii="Arial" w:hAnsi="Arial"/>
          <w:b/>
          <w:bCs/>
          <w:szCs w:val="24"/>
        </w:rPr>
        <w:t>D2</w:t>
      </w:r>
      <w:r>
        <w:rPr>
          <w:rFonts w:ascii="Arial" w:hAnsi="Arial"/>
          <w:szCs w:val="24"/>
        </w:rPr>
        <w:t xml:space="preserve"> Registration no:……/…………..….</w:t>
      </w:r>
    </w:p>
    <w:p w:rsidR="005B3A5A" w:rsidRPr="007605D4" w:rsidRDefault="005B3A5A" w:rsidP="005B3A5A">
      <w:pPr>
        <w:spacing w:after="0"/>
        <w:rPr>
          <w:rFonts w:ascii="Arial" w:hAnsi="Arial" w:cs="Arial"/>
          <w:szCs w:val="24"/>
        </w:rPr>
      </w:pPr>
      <w:r>
        <w:rPr>
          <w:rFonts w:ascii="Arial" w:hAnsi="Arial"/>
          <w:szCs w:val="24"/>
        </w:rPr>
        <w:t>IOSUD-UTCN</w:t>
      </w:r>
    </w:p>
    <w:p w:rsidR="005B3A5A" w:rsidRPr="007605D4" w:rsidRDefault="005B3A5A" w:rsidP="005B3A5A">
      <w:pPr>
        <w:rPr>
          <w:rFonts w:ascii="Arial" w:hAnsi="Arial" w:cs="Arial"/>
          <w:szCs w:val="24"/>
        </w:rPr>
      </w:pPr>
      <w:r>
        <w:rPr>
          <w:rFonts w:ascii="Arial" w:hAnsi="Arial"/>
          <w:szCs w:val="24"/>
        </w:rPr>
        <w:t>The Doctoral School of UTCN</w:t>
      </w:r>
    </w:p>
    <w:p w:rsidR="0022526F" w:rsidRPr="00A46D30" w:rsidRDefault="001D199D" w:rsidP="001D199D">
      <w:pPr>
        <w:tabs>
          <w:tab w:val="center" w:pos="7200"/>
        </w:tabs>
        <w:rPr>
          <w:rFonts w:ascii="Arial" w:hAnsi="Arial" w:cs="Arial"/>
        </w:rPr>
      </w:pPr>
      <w:r>
        <w:rPr>
          <w:rFonts w:ascii="Arial" w:hAnsi="Arial"/>
        </w:rPr>
        <w:tab/>
        <w:t>Approved</w:t>
      </w:r>
    </w:p>
    <w:p w:rsidR="001D199D" w:rsidRPr="00A46D30" w:rsidRDefault="001D199D" w:rsidP="001D199D">
      <w:pPr>
        <w:tabs>
          <w:tab w:val="center" w:pos="7200"/>
        </w:tabs>
        <w:rPr>
          <w:rFonts w:ascii="Arial" w:hAnsi="Arial" w:cs="Arial"/>
        </w:rPr>
      </w:pPr>
      <w:r>
        <w:rPr>
          <w:rFonts w:ascii="Arial" w:hAnsi="Arial"/>
        </w:rPr>
        <w:tab/>
        <w:t>The Coordinator of the Council,</w:t>
      </w:r>
    </w:p>
    <w:p w:rsidR="00B10C8C" w:rsidRPr="00A46D30" w:rsidRDefault="001D199D" w:rsidP="001D199D">
      <w:pPr>
        <w:tabs>
          <w:tab w:val="center" w:pos="7200"/>
        </w:tabs>
        <w:rPr>
          <w:rFonts w:ascii="Arial" w:hAnsi="Arial" w:cs="Arial"/>
          <w:i/>
        </w:rPr>
      </w:pPr>
      <w:r>
        <w:rPr>
          <w:rFonts w:ascii="Arial" w:hAnsi="Arial"/>
        </w:rPr>
        <w:tab/>
        <w:t>Prof. .................................., PhD, Eng</w:t>
      </w:r>
      <w:r w:rsidR="00C740FF">
        <w:rPr>
          <w:rFonts w:ascii="Arial" w:hAnsi="Arial"/>
        </w:rPr>
        <w:t>.</w:t>
      </w:r>
    </w:p>
    <w:p w:rsidR="001D199D" w:rsidRPr="00A46D30" w:rsidRDefault="001D199D">
      <w:pPr>
        <w:rPr>
          <w:rFonts w:ascii="Arial" w:hAnsi="Arial" w:cs="Arial"/>
          <w:i/>
        </w:rPr>
      </w:pPr>
    </w:p>
    <w:p w:rsidR="00771FE0" w:rsidRPr="00A46D30" w:rsidRDefault="00243289" w:rsidP="0022526F">
      <w:pPr>
        <w:jc w:val="center"/>
        <w:rPr>
          <w:rFonts w:ascii="Arial" w:hAnsi="Arial" w:cs="Arial"/>
          <w:b/>
        </w:rPr>
      </w:pPr>
      <w:r>
        <w:rPr>
          <w:rFonts w:ascii="Arial" w:hAnsi="Arial"/>
          <w:b/>
        </w:rPr>
        <w:t>SUPPORTING DOCUMENT</w:t>
      </w:r>
    </w:p>
    <w:p w:rsidR="00685494" w:rsidRPr="00A46D30" w:rsidRDefault="00685494" w:rsidP="0022526F">
      <w:pPr>
        <w:jc w:val="center"/>
        <w:rPr>
          <w:rFonts w:ascii="Arial" w:hAnsi="Arial" w:cs="Arial"/>
          <w:b/>
        </w:rPr>
      </w:pPr>
    </w:p>
    <w:p w:rsidR="00A103F7" w:rsidRPr="00A46D30" w:rsidRDefault="006D0E43" w:rsidP="00685494">
      <w:pPr>
        <w:tabs>
          <w:tab w:val="left" w:pos="720"/>
          <w:tab w:val="left" w:pos="1980"/>
        </w:tabs>
        <w:rPr>
          <w:rFonts w:ascii="Arial" w:hAnsi="Arial" w:cs="Arial"/>
        </w:rPr>
      </w:pPr>
      <w:r>
        <w:rPr>
          <w:rFonts w:ascii="Arial" w:hAnsi="Arial"/>
        </w:rPr>
        <w:t>For the information of:</w:t>
      </w:r>
      <w:r w:rsidR="00243289">
        <w:rPr>
          <w:rFonts w:ascii="Arial" w:hAnsi="Arial"/>
        </w:rPr>
        <w:t xml:space="preserve"> </w:t>
      </w:r>
      <w:r>
        <w:rPr>
          <w:rFonts w:ascii="Arial" w:hAnsi="Arial"/>
        </w:rPr>
        <w:t>IOSUD Secretariat</w:t>
      </w:r>
    </w:p>
    <w:p w:rsidR="00CA2464" w:rsidRPr="00A46D30" w:rsidRDefault="001D199D" w:rsidP="00685494">
      <w:pPr>
        <w:tabs>
          <w:tab w:val="left" w:pos="1260"/>
          <w:tab w:val="left" w:pos="1980"/>
        </w:tabs>
        <w:rPr>
          <w:rFonts w:ascii="Arial" w:hAnsi="Arial" w:cs="Arial"/>
        </w:rPr>
      </w:pPr>
      <w:r>
        <w:rPr>
          <w:rFonts w:ascii="Arial" w:hAnsi="Arial"/>
        </w:rPr>
        <w:tab/>
      </w:r>
      <w:r w:rsidR="001C1C77">
        <w:rPr>
          <w:rFonts w:ascii="Arial" w:hAnsi="Arial"/>
        </w:rPr>
        <w:tab/>
      </w:r>
      <w:r w:rsidR="001C1C77">
        <w:rPr>
          <w:rFonts w:ascii="Arial" w:hAnsi="Arial"/>
        </w:rPr>
        <w:tab/>
        <w:t xml:space="preserve">the </w:t>
      </w:r>
      <w:r>
        <w:rPr>
          <w:rFonts w:ascii="Arial" w:hAnsi="Arial"/>
        </w:rPr>
        <w:t>PhD student</w:t>
      </w:r>
    </w:p>
    <w:p w:rsidR="006D0E43" w:rsidRPr="00A46D30" w:rsidRDefault="006D0E43" w:rsidP="001D199D">
      <w:pPr>
        <w:jc w:val="both"/>
        <w:rPr>
          <w:rFonts w:ascii="Arial" w:hAnsi="Arial" w:cs="Arial"/>
        </w:rPr>
      </w:pPr>
    </w:p>
    <w:p w:rsidR="00235F71" w:rsidRPr="00A46D30" w:rsidRDefault="00CA2464" w:rsidP="00157308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/>
        </w:rPr>
        <w:t xml:space="preserve">This is to certify that Mr./Ms. ......................................................................., full time PhD student at the Doctoral School of the Technical University of Cluj-Napoca, enrolled </w:t>
      </w:r>
      <w:r w:rsidR="00741813">
        <w:rPr>
          <w:rFonts w:ascii="Arial" w:hAnsi="Arial"/>
        </w:rPr>
        <w:t>on</w:t>
      </w:r>
      <w:r>
        <w:rPr>
          <w:rFonts w:ascii="Arial" w:hAnsi="Arial"/>
        </w:rPr>
        <w:t xml:space="preserve"> ....................... (</w:t>
      </w:r>
      <w:r w:rsidR="007C77AF">
        <w:rPr>
          <w:rFonts w:ascii="Arial" w:hAnsi="Arial"/>
        </w:rPr>
        <w:t>d</w:t>
      </w:r>
      <w:r>
        <w:rPr>
          <w:rFonts w:ascii="Arial" w:hAnsi="Arial"/>
        </w:rPr>
        <w:t xml:space="preserve">ate), has submitted the PhD thesis with the title „ </w:t>
      </w:r>
      <w:r w:rsidR="00437930">
        <w:rPr>
          <w:rFonts w:ascii="Arial" w:hAnsi="Arial"/>
        </w:rPr>
        <w:t>.....................................................</w:t>
      </w:r>
      <w:r>
        <w:rPr>
          <w:rFonts w:ascii="Arial" w:hAnsi="Arial"/>
        </w:rPr>
        <w:t>.....................................</w:t>
      </w:r>
      <w:r w:rsidR="00437930">
        <w:rPr>
          <w:rFonts w:ascii="Arial" w:hAnsi="Arial"/>
        </w:rPr>
        <w:t xml:space="preserve">  </w:t>
      </w:r>
      <w:r>
        <w:rPr>
          <w:rFonts w:ascii="Arial" w:hAnsi="Arial"/>
        </w:rPr>
        <w:t>..............................................................................................”, at the IOSUD-UTCN Secretariat, to start the procedures for the PhD thesis evaluation with a view to the pre-defence in front of the guidance committee.</w:t>
      </w:r>
    </w:p>
    <w:p w:rsidR="00B10C8C" w:rsidRDefault="001D199D" w:rsidP="00157308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/>
        </w:rPr>
        <w:t>For this purpose, the PhD thesis was submitted in electronic format and ..</w:t>
      </w:r>
      <w:r w:rsidR="00437930">
        <w:rPr>
          <w:rFonts w:ascii="Arial" w:hAnsi="Arial"/>
        </w:rPr>
        <w:t>...</w:t>
      </w:r>
      <w:r>
        <w:rPr>
          <w:rFonts w:ascii="Arial" w:hAnsi="Arial"/>
        </w:rPr>
        <w:t>.... printed copies.</w:t>
      </w:r>
    </w:p>
    <w:p w:rsidR="00157308" w:rsidRPr="00A46D30" w:rsidRDefault="00157308" w:rsidP="00157308">
      <w:pPr>
        <w:spacing w:line="360" w:lineRule="auto"/>
        <w:jc w:val="both"/>
        <w:rPr>
          <w:rFonts w:ascii="Arial" w:hAnsi="Arial" w:cs="Arial"/>
        </w:rPr>
      </w:pPr>
    </w:p>
    <w:p w:rsidR="00235F71" w:rsidRPr="00A46D30" w:rsidRDefault="001D199D" w:rsidP="001D199D">
      <w:pPr>
        <w:tabs>
          <w:tab w:val="center" w:pos="7200"/>
        </w:tabs>
        <w:rPr>
          <w:rFonts w:ascii="Arial" w:hAnsi="Arial" w:cs="Arial"/>
        </w:rPr>
      </w:pPr>
      <w:r>
        <w:rPr>
          <w:rFonts w:ascii="Arial" w:hAnsi="Arial"/>
        </w:rPr>
        <w:tab/>
        <w:t>IOSUD–UTCN Secretariat</w:t>
      </w:r>
    </w:p>
    <w:p w:rsidR="00B10C8C" w:rsidRPr="00A46D30" w:rsidRDefault="001D199D" w:rsidP="001D199D">
      <w:pPr>
        <w:tabs>
          <w:tab w:val="center" w:pos="7200"/>
        </w:tabs>
        <w:rPr>
          <w:rFonts w:ascii="Arial" w:hAnsi="Arial" w:cs="Arial"/>
        </w:rPr>
      </w:pPr>
      <w:r>
        <w:rPr>
          <w:rFonts w:ascii="Arial" w:hAnsi="Arial"/>
        </w:rPr>
        <w:tab/>
        <w:t>………………………………..</w:t>
      </w:r>
    </w:p>
    <w:sectPr w:rsidR="00B10C8C" w:rsidRPr="00A46D30" w:rsidSect="00A46D30">
      <w:footerReference w:type="default" r:id="rId7"/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36BD1" w:rsidRDefault="00D36BD1" w:rsidP="00A46D30">
      <w:pPr>
        <w:spacing w:after="0" w:line="240" w:lineRule="auto"/>
      </w:pPr>
      <w:r>
        <w:separator/>
      </w:r>
    </w:p>
  </w:endnote>
  <w:endnote w:type="continuationSeparator" w:id="1">
    <w:p w:rsidR="00D36BD1" w:rsidRDefault="00D36BD1" w:rsidP="00A46D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46D30" w:rsidRDefault="00A46D30">
    <w:pPr>
      <w:pStyle w:val="Footer"/>
    </w:pPr>
    <w:r>
      <w:t>*Observation:D2 document shall be registered at the institution registry and it is a part of the PhD file of the applicant.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36BD1" w:rsidRDefault="00D36BD1" w:rsidP="00A46D30">
      <w:pPr>
        <w:spacing w:after="0" w:line="240" w:lineRule="auto"/>
      </w:pPr>
      <w:r>
        <w:separator/>
      </w:r>
    </w:p>
  </w:footnote>
  <w:footnote w:type="continuationSeparator" w:id="1">
    <w:p w:rsidR="00D36BD1" w:rsidRDefault="00D36BD1" w:rsidP="00A46D3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jSwMAcRFhYGhpbmSjpKwanFxZn5eSAFRrUAACh8KSwAAAA="/>
  </w:docVars>
  <w:rsids>
    <w:rsidRoot w:val="006D0E43"/>
    <w:rsid w:val="0007671B"/>
    <w:rsid w:val="00157308"/>
    <w:rsid w:val="001C1C77"/>
    <w:rsid w:val="001D199D"/>
    <w:rsid w:val="00215B64"/>
    <w:rsid w:val="0022526F"/>
    <w:rsid w:val="00235F71"/>
    <w:rsid w:val="00243289"/>
    <w:rsid w:val="0029428D"/>
    <w:rsid w:val="003A1F76"/>
    <w:rsid w:val="003A603A"/>
    <w:rsid w:val="00404702"/>
    <w:rsid w:val="00437930"/>
    <w:rsid w:val="00440DA1"/>
    <w:rsid w:val="004B5F5C"/>
    <w:rsid w:val="004B62DE"/>
    <w:rsid w:val="0050055F"/>
    <w:rsid w:val="00522C63"/>
    <w:rsid w:val="00530C73"/>
    <w:rsid w:val="00597F4B"/>
    <w:rsid w:val="005B3A5A"/>
    <w:rsid w:val="00672DC7"/>
    <w:rsid w:val="00685494"/>
    <w:rsid w:val="006B7E23"/>
    <w:rsid w:val="006C7E66"/>
    <w:rsid w:val="006D0E43"/>
    <w:rsid w:val="006E1C17"/>
    <w:rsid w:val="006F1008"/>
    <w:rsid w:val="0072716C"/>
    <w:rsid w:val="0073180D"/>
    <w:rsid w:val="00741813"/>
    <w:rsid w:val="00753877"/>
    <w:rsid w:val="007605D4"/>
    <w:rsid w:val="00771FE0"/>
    <w:rsid w:val="007B5079"/>
    <w:rsid w:val="007C77AF"/>
    <w:rsid w:val="00824562"/>
    <w:rsid w:val="008A0294"/>
    <w:rsid w:val="009E538E"/>
    <w:rsid w:val="009F22C4"/>
    <w:rsid w:val="00A05D3D"/>
    <w:rsid w:val="00A103F7"/>
    <w:rsid w:val="00A46D30"/>
    <w:rsid w:val="00A93536"/>
    <w:rsid w:val="00B10C8C"/>
    <w:rsid w:val="00BA5714"/>
    <w:rsid w:val="00C740FF"/>
    <w:rsid w:val="00CA2464"/>
    <w:rsid w:val="00CB1288"/>
    <w:rsid w:val="00CD1F5D"/>
    <w:rsid w:val="00D36BD1"/>
    <w:rsid w:val="00DF7306"/>
    <w:rsid w:val="00E123F9"/>
    <w:rsid w:val="00E51775"/>
    <w:rsid w:val="00E738D8"/>
    <w:rsid w:val="00EF3E67"/>
    <w:rsid w:val="00EF699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767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6D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6D30"/>
  </w:style>
  <w:style w:type="paragraph" w:styleId="Footer">
    <w:name w:val="footer"/>
    <w:basedOn w:val="Normal"/>
    <w:link w:val="FooterChar"/>
    <w:uiPriority w:val="99"/>
    <w:unhideWhenUsed/>
    <w:rsid w:val="00A46D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6D30"/>
  </w:style>
  <w:style w:type="paragraph" w:styleId="BalloonText">
    <w:name w:val="Balloon Text"/>
    <w:basedOn w:val="Normal"/>
    <w:link w:val="BalloonTextChar"/>
    <w:uiPriority w:val="99"/>
    <w:semiHidden/>
    <w:unhideWhenUsed/>
    <w:rsid w:val="00E123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23F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368ADB-F2F8-4EC4-B41E-0C4A03F489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57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R</dc:creator>
  <cp:lastModifiedBy>Laura</cp:lastModifiedBy>
  <cp:revision>27</cp:revision>
  <cp:lastPrinted>2017-10-23T07:25:00Z</cp:lastPrinted>
  <dcterms:created xsi:type="dcterms:W3CDTF">2016-06-03T09:50:00Z</dcterms:created>
  <dcterms:modified xsi:type="dcterms:W3CDTF">2020-03-19T11:57:00Z</dcterms:modified>
</cp:coreProperties>
</file>